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66" w:type="dxa"/>
        <w:tblInd w:w="-635" w:type="dxa"/>
        <w:tblLook w:val="04A0" w:firstRow="1" w:lastRow="0" w:firstColumn="1" w:lastColumn="0" w:noHBand="0" w:noVBand="1"/>
      </w:tblPr>
      <w:tblGrid>
        <w:gridCol w:w="1196"/>
        <w:gridCol w:w="1759"/>
        <w:gridCol w:w="1560"/>
        <w:gridCol w:w="2557"/>
        <w:gridCol w:w="1923"/>
        <w:gridCol w:w="1571"/>
      </w:tblGrid>
      <w:tr w:rsidR="0070244F" w:rsidRPr="0070244F" w14:paraId="6961B34F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1F354D7" w14:textId="15956266" w:rsidR="0070244F" w:rsidRPr="0070244F" w:rsidRDefault="0070244F" w:rsidP="0070244F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</w:rPr>
            </w:pPr>
            <w:r w:rsidRPr="0070244F">
              <w:rPr>
                <w:rFonts w:ascii="Calibri" w:eastAsia="Times New Roman" w:hAnsi="Calibri" w:cs="Calibri"/>
                <w:b/>
                <w:bCs/>
              </w:rPr>
              <w:t>Pay Grade</w:t>
            </w: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F0A78CD" w14:textId="73221B40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70244F">
              <w:rPr>
                <w:rFonts w:ascii="Calibri" w:eastAsia="Times New Roman" w:hAnsi="Calibri" w:cs="Calibri"/>
                <w:b/>
                <w:bCs/>
              </w:rPr>
              <w:t xml:space="preserve">Pay </w:t>
            </w:r>
            <w:r w:rsidR="00B24AB0">
              <w:rPr>
                <w:rFonts w:ascii="Calibri" w:eastAsia="Times New Roman" w:hAnsi="Calibri" w:cs="Calibri"/>
                <w:b/>
                <w:bCs/>
              </w:rPr>
              <w:t>Equivalent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C908E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70244F">
              <w:rPr>
                <w:rFonts w:ascii="Calibri" w:eastAsia="Times New Roman" w:hAnsi="Calibri" w:cs="Calibri"/>
                <w:b/>
                <w:bCs/>
              </w:rPr>
              <w:t>Minimum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670A69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70244F">
              <w:rPr>
                <w:rFonts w:ascii="Calibri" w:eastAsia="Times New Roman" w:hAnsi="Calibri" w:cs="Calibri"/>
                <w:b/>
                <w:bCs/>
              </w:rPr>
              <w:t>90% of Market Value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075A73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70244F">
              <w:rPr>
                <w:rFonts w:ascii="Calibri" w:eastAsia="Times New Roman" w:hAnsi="Calibri" w:cs="Calibri"/>
                <w:b/>
                <w:bCs/>
              </w:rPr>
              <w:t>Market Value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25D4C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70244F">
              <w:rPr>
                <w:rFonts w:ascii="Calibri" w:eastAsia="Times New Roman" w:hAnsi="Calibri" w:cs="Calibri"/>
                <w:b/>
                <w:bCs/>
              </w:rPr>
              <w:t>Maximum</w:t>
            </w:r>
          </w:p>
        </w:tc>
      </w:tr>
      <w:tr w:rsidR="0070244F" w:rsidRPr="0070244F" w14:paraId="03301B86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28BAD5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B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4751E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DBD6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1.73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86A3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2.41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FB09A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3.79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936B7A6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6.55</w:t>
            </w:r>
          </w:p>
        </w:tc>
      </w:tr>
      <w:tr w:rsidR="0070244F" w:rsidRPr="0070244F" w14:paraId="2C08873A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679C8A57" w14:textId="251B50DE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42151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F1EF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020.51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4551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079.79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0CE8F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199.76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34012C2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439.85</w:t>
            </w:r>
          </w:p>
        </w:tc>
      </w:tr>
      <w:tr w:rsidR="0070244F" w:rsidRPr="0070244F" w14:paraId="2AC749A6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5E387D7B" w14:textId="23FA1C6F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2C77A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B6D76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041.02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30F0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159.58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52EA0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399.53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00FAA63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879.70</w:t>
            </w:r>
          </w:p>
        </w:tc>
      </w:tr>
      <w:tr w:rsidR="0070244F" w:rsidRPr="0070244F" w14:paraId="1D58A41D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612B97" w14:textId="4D218240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D20D5F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7B8A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4,492.24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3888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5,914.92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AA77A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8,794.36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DAB13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4,556.40</w:t>
            </w:r>
          </w:p>
        </w:tc>
      </w:tr>
      <w:tr w:rsidR="0070244F" w:rsidRPr="0070244F" w14:paraId="67AB85B1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9CA674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C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A99A4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4F8D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3.05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AA518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3.82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C7FE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5.35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742C5D0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8.42</w:t>
            </w:r>
          </w:p>
        </w:tc>
      </w:tr>
      <w:tr w:rsidR="0070244F" w:rsidRPr="0070244F" w14:paraId="1E45AB01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3A34BBEE" w14:textId="198EA65F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A7121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2C66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135.35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1EE8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201.98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78E3A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335.54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363805D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602.54</w:t>
            </w:r>
          </w:p>
        </w:tc>
      </w:tr>
      <w:tr w:rsidR="0070244F" w:rsidRPr="0070244F" w14:paraId="36BDD950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71BE1648" w14:textId="10914B2E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9CEF4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537C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270.70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A0F5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403.97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C0122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671.07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0E643E7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205.08</w:t>
            </w:r>
          </w:p>
        </w:tc>
      </w:tr>
      <w:tr w:rsidR="0070244F" w:rsidRPr="0070244F" w14:paraId="5C0EBD53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46A9BB" w14:textId="30FDCDD2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EA3257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9A116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7,248.40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9AF93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8,847.60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58319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2,052.89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3299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8,460.96</w:t>
            </w:r>
          </w:p>
        </w:tc>
      </w:tr>
      <w:tr w:rsidR="0070244F" w:rsidRPr="0070244F" w14:paraId="1F0A30A5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81F996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D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0C090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842AE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4.34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2FC6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5.45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9EA89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7.17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9E771E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0.60</w:t>
            </w:r>
          </w:p>
        </w:tc>
      </w:tr>
      <w:tr w:rsidR="0070244F" w:rsidRPr="0070244F" w14:paraId="556DE6CF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64F8EF79" w14:textId="13CDCE4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7E460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11488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247.58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DA78E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344.14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1E00E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493.49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6C5D6162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792.20</w:t>
            </w:r>
          </w:p>
        </w:tc>
      </w:tr>
      <w:tr w:rsidR="0070244F" w:rsidRPr="0070244F" w14:paraId="40789159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743C76ED" w14:textId="596F3D3A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B593C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B2572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495.16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8474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688.29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43A5A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986.99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5B7F5F5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584.40</w:t>
            </w:r>
          </w:p>
        </w:tc>
      </w:tr>
      <w:tr w:rsidR="0070244F" w:rsidRPr="0070244F" w14:paraId="39FE88D2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C6CE4E3" w14:textId="1B8CC632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95C556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C04B3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9,941.92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13123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2,259.47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EA48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5,843.86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A424E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3,012.80</w:t>
            </w:r>
          </w:p>
        </w:tc>
      </w:tr>
      <w:tr w:rsidR="0070244F" w:rsidRPr="0070244F" w14:paraId="29D3F0E7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D3BC00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E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0326C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652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5.20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35B42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7.09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0DCA0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8.99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90CC44F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2.79</w:t>
            </w:r>
          </w:p>
        </w:tc>
      </w:tr>
      <w:tr w:rsidR="0070244F" w:rsidRPr="0070244F" w14:paraId="6BF2F709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42CD9E77" w14:textId="029C23C4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51F2F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A33C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322.40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03940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487.10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10053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652.34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7346533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982.73</w:t>
            </w:r>
          </w:p>
        </w:tc>
      </w:tr>
      <w:tr w:rsidR="0070244F" w:rsidRPr="0070244F" w14:paraId="2F19095D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62FC0BEE" w14:textId="3B14C123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28672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CAD3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644.80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DDCB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974.21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A1CA0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304.68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0C18D110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965.46</w:t>
            </w:r>
          </w:p>
        </w:tc>
      </w:tr>
      <w:tr w:rsidR="0070244F" w:rsidRPr="0070244F" w14:paraId="5E3FBBD7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E88F140" w14:textId="264238A1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9C147F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B038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1,737.60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5274F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5,690.52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5EAA9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9,656.13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3EBF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7,585.52</w:t>
            </w:r>
          </w:p>
        </w:tc>
      </w:tr>
      <w:tr w:rsidR="0070244F" w:rsidRPr="0070244F" w14:paraId="45FD0341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161CE4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F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F4559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43E18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6.86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F2BF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8.97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63EF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1.07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3EAE91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5.28</w:t>
            </w:r>
          </w:p>
        </w:tc>
      </w:tr>
      <w:tr w:rsidR="0070244F" w:rsidRPr="0070244F" w14:paraId="6AE02EF9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16729DAC" w14:textId="55834BF5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786C8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A8272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466.82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B1672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650.03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8F4BF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833.37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0B021B5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199.36</w:t>
            </w:r>
          </w:p>
        </w:tc>
      </w:tr>
      <w:tr w:rsidR="0070244F" w:rsidRPr="0070244F" w14:paraId="711FA4F4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3576FA26" w14:textId="2905DD2F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748AA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B78D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933.64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7130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300.06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23F0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666.74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7A99961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398.72</w:t>
            </w:r>
          </w:p>
        </w:tc>
      </w:tr>
      <w:tr w:rsidR="0070244F" w:rsidRPr="0070244F" w14:paraId="11123DF2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6081242" w14:textId="61030C1E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B16449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613D7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5,203.68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7F6B6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9,600.76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48F7B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4,000.84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4B78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2,784.64</w:t>
            </w:r>
          </w:p>
        </w:tc>
      </w:tr>
      <w:tr w:rsidR="0070244F" w:rsidRPr="0070244F" w14:paraId="6FBDA986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F165A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G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93F55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F620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8.73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1026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1.07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540E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3.41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127679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8.09</w:t>
            </w:r>
          </w:p>
        </w:tc>
      </w:tr>
      <w:tr w:rsidR="0070244F" w:rsidRPr="0070244F" w14:paraId="4FA0CCAA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5A1D772F" w14:textId="4CF4D601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22981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F152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629.51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A4F9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832.92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CC52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036.58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020331F9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443.83</w:t>
            </w:r>
          </w:p>
        </w:tc>
      </w:tr>
      <w:tr w:rsidR="0070244F" w:rsidRPr="0070244F" w14:paraId="3D0281BD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66D8683D" w14:textId="67C2CEE9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3EBEA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E3E3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259.02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64F8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665.85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6A032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073.17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431CA569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887.66</w:t>
            </w:r>
          </w:p>
        </w:tc>
      </w:tr>
      <w:tr w:rsidR="0070244F" w:rsidRPr="0070244F" w14:paraId="7683BB75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380C46" w14:textId="3788A5B9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BA064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84D05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9,108.24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39029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3,990.19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25B0DA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8,877.99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E6C0A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8,651.92</w:t>
            </w:r>
          </w:p>
        </w:tc>
      </w:tr>
      <w:tr w:rsidR="0070244F" w:rsidRPr="0070244F" w14:paraId="31F702A3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BB7336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H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FB442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3396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0.61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E97D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3.18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4B28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5.76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581DC8E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0.91</w:t>
            </w:r>
          </w:p>
        </w:tc>
      </w:tr>
      <w:tr w:rsidR="0070244F" w:rsidRPr="0070244F" w14:paraId="29A87CCB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6C2CF2E4" w14:textId="104A8553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F0034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7899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793.07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6DA6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016.62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63648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240.69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651D21D9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689.17</w:t>
            </w:r>
          </w:p>
        </w:tc>
      </w:tr>
      <w:tr w:rsidR="0070244F" w:rsidRPr="0070244F" w14:paraId="28F960D3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3FC82DFF" w14:textId="15E96FD6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95697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BDF9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586.14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D335E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033.23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867B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481.37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167F33F8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,378.34</w:t>
            </w:r>
          </w:p>
        </w:tc>
      </w:tr>
      <w:tr w:rsidR="0070244F" w:rsidRPr="0070244F" w14:paraId="262F33AE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044D2E" w14:textId="37741E70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119EF8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0C9852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3,033.68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3C2E86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8,398.80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D18F0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3,776.44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8591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64,540.08</w:t>
            </w:r>
          </w:p>
        </w:tc>
      </w:tr>
      <w:tr w:rsidR="0070244F" w:rsidRPr="0070244F" w14:paraId="3337652D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DE7000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I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BAF61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3EDF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2.48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DBCE8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5.28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4DA63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8.09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FCAD41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3.71</w:t>
            </w:r>
          </w:p>
        </w:tc>
      </w:tr>
      <w:tr w:rsidR="0070244F" w:rsidRPr="0070244F" w14:paraId="59FF2958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6F313B9F" w14:textId="7CC0834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93F84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6956E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,955.76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F54B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199.51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182F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443.90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415AF89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932.77</w:t>
            </w:r>
          </w:p>
        </w:tc>
      </w:tr>
      <w:tr w:rsidR="0070244F" w:rsidRPr="0070244F" w14:paraId="3BAD0A88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2CE1FE2B" w14:textId="00793DC6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0925B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BABF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911.52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1D75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399.02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FC51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887.80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0C08763F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,865.54</w:t>
            </w:r>
          </w:p>
        </w:tc>
      </w:tr>
      <w:tr w:rsidR="0070244F" w:rsidRPr="0070244F" w14:paraId="3C9C7156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79CD5B" w14:textId="46437586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C826F9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C15A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6,938.24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81AA8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2,788.23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3A18F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8,653.59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9AE9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70,386.48</w:t>
            </w:r>
          </w:p>
        </w:tc>
      </w:tr>
      <w:tr w:rsidR="0070244F" w:rsidRPr="0070244F" w14:paraId="0FAD232E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B4C1D7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J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D2787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2386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4.97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A1FB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8.09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F324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1.21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477B6D0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7.45</w:t>
            </w:r>
          </w:p>
        </w:tc>
      </w:tr>
      <w:tr w:rsidR="0070244F" w:rsidRPr="0070244F" w14:paraId="565C8470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002B587B" w14:textId="2500700C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E2613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7740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172.39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A2F0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443.90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BC5D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715.44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01027559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258.15</w:t>
            </w:r>
          </w:p>
        </w:tc>
      </w:tr>
      <w:tr w:rsidR="0070244F" w:rsidRPr="0070244F" w14:paraId="65C7039B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3651A3DE" w14:textId="1CD73D8D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83F28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BD49F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344.78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8B19A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887.80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2329F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,430.89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756CB0C9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6,516.30</w:t>
            </w:r>
          </w:p>
        </w:tc>
      </w:tr>
      <w:tr w:rsidR="0070244F" w:rsidRPr="0070244F" w14:paraId="6BF95100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EE2436D" w14:textId="0860FEC0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417893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BB804A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2,137.36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35450A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8,653.59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A6664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65,170.66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E7CDF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78,195.60</w:t>
            </w:r>
          </w:p>
        </w:tc>
      </w:tr>
      <w:tr w:rsidR="0070244F" w:rsidRPr="0070244F" w14:paraId="12766F23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A54C9C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K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8CDD2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CC04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7.89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8B56A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1.37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46CA3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4.85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8488DD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1.82</w:t>
            </w:r>
          </w:p>
        </w:tc>
      </w:tr>
      <w:tr w:rsidR="0070244F" w:rsidRPr="0070244F" w14:paraId="2E81C36D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64925945" w14:textId="0C19CBE4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797D0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7E80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426.43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DD3E6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729.02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6F99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032.25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26F20A4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638.34</w:t>
            </w:r>
          </w:p>
        </w:tc>
      </w:tr>
      <w:tr w:rsidR="0070244F" w:rsidRPr="0070244F" w14:paraId="286BC77E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433300D1" w14:textId="54AFAFE3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33210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44502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852.86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85C9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,458.04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4878A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6,064.49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2680709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7,276.68</w:t>
            </w:r>
          </w:p>
        </w:tc>
      </w:tr>
      <w:tr w:rsidR="0070244F" w:rsidRPr="0070244F" w14:paraId="31EA45E5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D0EB90" w14:textId="72FB6AEF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9D564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AC549E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8,234.32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36EB78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65,496.51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F42BAA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72,773.90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C0720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87,320.16</w:t>
            </w:r>
          </w:p>
        </w:tc>
      </w:tr>
      <w:tr w:rsidR="0070244F" w:rsidRPr="0070244F" w14:paraId="655DA90B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EDA52EE" w14:textId="77777777" w:rsidR="0070244F" w:rsidRPr="0070244F" w:rsidRDefault="0070244F" w:rsidP="009D59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Pay </w:t>
            </w:r>
            <w:r w:rsidRPr="0070244F">
              <w:rPr>
                <w:rFonts w:ascii="Calibri" w:eastAsia="Times New Roman" w:hAnsi="Calibri" w:cs="Calibri"/>
                <w:b/>
                <w:bCs/>
                <w:color w:val="FFFFFF"/>
              </w:rPr>
              <w:t>Grade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223FAC9C" w14:textId="77777777" w:rsidR="0070244F" w:rsidRDefault="0070244F" w:rsidP="009D59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Pa</w:t>
            </w:r>
          </w:p>
          <w:p w14:paraId="48AC6860" w14:textId="692742EF" w:rsidR="0070244F" w:rsidRPr="0070244F" w:rsidRDefault="0070244F" w:rsidP="009D59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y Schedule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92D04B7" w14:textId="77777777" w:rsidR="0070244F" w:rsidRPr="0070244F" w:rsidRDefault="0070244F" w:rsidP="009D5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FFFFFF"/>
              </w:rPr>
              <w:t>Minimum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F1AB226" w14:textId="77777777" w:rsidR="0070244F" w:rsidRPr="0070244F" w:rsidRDefault="0070244F" w:rsidP="009D5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FFFFFF"/>
              </w:rPr>
              <w:t>90% of Market Value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E315B8E" w14:textId="77777777" w:rsidR="0070244F" w:rsidRPr="0070244F" w:rsidRDefault="0070244F" w:rsidP="009D5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FFFFFF"/>
              </w:rPr>
              <w:t>Market Value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  <w:hideMark/>
          </w:tcPr>
          <w:p w14:paraId="76924B3F" w14:textId="77777777" w:rsidR="0070244F" w:rsidRPr="0070244F" w:rsidRDefault="0070244F" w:rsidP="009D5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FFFFFF"/>
              </w:rPr>
              <w:t>Maximum</w:t>
            </w:r>
          </w:p>
        </w:tc>
      </w:tr>
      <w:tr w:rsidR="0070244F" w:rsidRPr="0070244F" w14:paraId="72719ABC" w14:textId="77777777" w:rsidTr="009D5993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925E7C6" w14:textId="77777777" w:rsidR="0070244F" w:rsidRPr="0070244F" w:rsidRDefault="0070244F" w:rsidP="009D59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70244F">
              <w:rPr>
                <w:rFonts w:ascii="Calibri" w:eastAsia="Times New Roman" w:hAnsi="Calibri" w:cs="Calibri"/>
                <w:b/>
                <w:bCs/>
              </w:rPr>
              <w:lastRenderedPageBreak/>
              <w:t>Pay Grade</w:t>
            </w: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E398D52" w14:textId="385F7500" w:rsidR="0070244F" w:rsidRPr="0070244F" w:rsidRDefault="0070244F" w:rsidP="009D59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70244F">
              <w:rPr>
                <w:rFonts w:ascii="Calibri" w:eastAsia="Times New Roman" w:hAnsi="Calibri" w:cs="Calibri"/>
                <w:b/>
                <w:bCs/>
              </w:rPr>
              <w:t xml:space="preserve">Pay </w:t>
            </w:r>
            <w:r w:rsidR="00B24AB0">
              <w:rPr>
                <w:rFonts w:ascii="Calibri" w:eastAsia="Times New Roman" w:hAnsi="Calibri" w:cs="Calibri"/>
                <w:b/>
                <w:bCs/>
              </w:rPr>
              <w:t>Equivalent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EF35F8" w14:textId="77777777" w:rsidR="0070244F" w:rsidRPr="0070244F" w:rsidRDefault="0070244F" w:rsidP="009D5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0244F">
              <w:rPr>
                <w:rFonts w:ascii="Calibri" w:eastAsia="Times New Roman" w:hAnsi="Calibri" w:cs="Calibri"/>
                <w:b/>
                <w:bCs/>
              </w:rPr>
              <w:t>Minimum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F620E5" w14:textId="77777777" w:rsidR="0070244F" w:rsidRPr="0070244F" w:rsidRDefault="0070244F" w:rsidP="009D5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0244F">
              <w:rPr>
                <w:rFonts w:ascii="Calibri" w:eastAsia="Times New Roman" w:hAnsi="Calibri" w:cs="Calibri"/>
                <w:b/>
                <w:bCs/>
              </w:rPr>
              <w:t>90% of Market Value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58B4B3" w14:textId="77777777" w:rsidR="0070244F" w:rsidRPr="0070244F" w:rsidRDefault="0070244F" w:rsidP="009D5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0244F">
              <w:rPr>
                <w:rFonts w:ascii="Calibri" w:eastAsia="Times New Roman" w:hAnsi="Calibri" w:cs="Calibri"/>
                <w:b/>
                <w:bCs/>
              </w:rPr>
              <w:t>Market Value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192A1E" w14:textId="77777777" w:rsidR="0070244F" w:rsidRPr="0070244F" w:rsidRDefault="0070244F" w:rsidP="009D599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70244F">
              <w:rPr>
                <w:rFonts w:ascii="Calibri" w:eastAsia="Times New Roman" w:hAnsi="Calibri" w:cs="Calibri"/>
                <w:b/>
                <w:bCs/>
              </w:rPr>
              <w:t>Maximum</w:t>
            </w:r>
          </w:p>
        </w:tc>
      </w:tr>
      <w:tr w:rsidR="0070244F" w:rsidRPr="0070244F" w14:paraId="5835B033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  <w:hideMark/>
          </w:tcPr>
          <w:p w14:paraId="038831FE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L</w:t>
            </w: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2A1E9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A29CE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1.22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AC9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5.11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3CDC9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9.02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1E7A6306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6.82</w:t>
            </w:r>
          </w:p>
        </w:tc>
      </w:tr>
      <w:tr w:rsidR="0070244F" w:rsidRPr="0070244F" w14:paraId="4AC043D0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1EB57842" w14:textId="32423A00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34CC0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4343E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2,716.14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52E3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054.87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A482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394.31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3EFEA9AE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073.34</w:t>
            </w:r>
          </w:p>
        </w:tc>
      </w:tr>
      <w:tr w:rsidR="0070244F" w:rsidRPr="0070244F" w14:paraId="3AE69415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4CF666F7" w14:textId="31B7F07C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8FADB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C775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,432.28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AAE3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6,109.75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9CED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6,788.61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5E9FFE2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8,146.68</w:t>
            </w:r>
          </w:p>
        </w:tc>
      </w:tr>
      <w:tr w:rsidR="0070244F" w:rsidRPr="0070244F" w14:paraId="166EFE54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CBC903" w14:textId="7891A0C2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EB5AB2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33A00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65,187.36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4FBF2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73,316.99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26D1F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81,463.32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121E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97,760.16</w:t>
            </w:r>
          </w:p>
        </w:tc>
      </w:tr>
      <w:tr w:rsidR="0070244F" w:rsidRPr="0070244F" w14:paraId="0E73CE24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1F9AB5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M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EE274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47A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6.01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4488F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0.50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05CD6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5.00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5162AC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5.15</w:t>
            </w:r>
          </w:p>
        </w:tc>
      </w:tr>
      <w:tr w:rsidR="0070244F" w:rsidRPr="0070244F" w14:paraId="1FC9C608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0BB7F740" w14:textId="05D118E8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0042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7ABB0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132.87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22BE6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523.69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AC96F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915.21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4AAE679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798.05</w:t>
            </w:r>
          </w:p>
        </w:tc>
      </w:tr>
      <w:tr w:rsidR="0070244F" w:rsidRPr="0070244F" w14:paraId="2CA156C8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1ABEEC23" w14:textId="41B53B72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5BC47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4C729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6,265.74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941C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7,047.38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DD0A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7,830.42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273B6513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9,596.10</w:t>
            </w:r>
          </w:p>
        </w:tc>
      </w:tr>
      <w:tr w:rsidR="0070244F" w:rsidRPr="0070244F" w14:paraId="645D224B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8AF812" w14:textId="60B662F9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5B93F9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486B3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75,188.88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46A3F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84,568.51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0D9D1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93,965.01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04B1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15,153.20</w:t>
            </w:r>
          </w:p>
        </w:tc>
      </w:tr>
      <w:tr w:rsidR="0070244F" w:rsidRPr="0070244F" w14:paraId="10D75A2A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F983E4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N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5AA33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F67B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1.62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A43E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6.82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CA54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2.02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98D67E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63.75</w:t>
            </w:r>
          </w:p>
        </w:tc>
      </w:tr>
      <w:tr w:rsidR="0070244F" w:rsidRPr="0070244F" w14:paraId="49021E5F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30AAC9E9" w14:textId="4FFFCD23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0C284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317BF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3,620.94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2D366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073.17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4E82A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525.74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272B73B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,546.25</w:t>
            </w:r>
          </w:p>
        </w:tc>
      </w:tr>
      <w:tr w:rsidR="0070244F" w:rsidRPr="0070244F" w14:paraId="0907775C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715410E1" w14:textId="236D9A06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876EF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77794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7,241.88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350EA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8,146.33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40D48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9,051.48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520E48B0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1,092.50</w:t>
            </w:r>
          </w:p>
        </w:tc>
      </w:tr>
      <w:tr w:rsidR="0070244F" w:rsidRPr="0070244F" w14:paraId="197AFCF5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7ABBB7" w14:textId="3EBA97A5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805DA2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94D6F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86,902.56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075D4E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97,755.98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934D2F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08,617.76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4C15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33,110.00</w:t>
            </w:r>
          </w:p>
        </w:tc>
      </w:tr>
      <w:tr w:rsidR="0070244F" w:rsidRPr="0070244F" w14:paraId="48523309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470A43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O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7C37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71596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6.20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3D989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1.97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D1F88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7.74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E1F782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70.76</w:t>
            </w:r>
          </w:p>
        </w:tc>
      </w:tr>
      <w:tr w:rsidR="0070244F" w:rsidRPr="0070244F" w14:paraId="0CF55C94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147CAE46" w14:textId="17586904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66A48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7FE22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019.40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D3E1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521.21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4974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,023.57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596B85B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6,156.12</w:t>
            </w:r>
          </w:p>
        </w:tc>
      </w:tr>
      <w:tr w:rsidR="0070244F" w:rsidRPr="0070244F" w14:paraId="0D0F9B2F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3BED5BDA" w14:textId="35C16A4A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99BFB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1A13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8,038.80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34559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9,042.43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85D59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0,047.14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00D1D61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2,312.24</w:t>
            </w:r>
          </w:p>
        </w:tc>
      </w:tr>
      <w:tr w:rsidR="0070244F" w:rsidRPr="0070244F" w14:paraId="31C4C5F4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C11798" w14:textId="58175653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B2E611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0F31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96,465.60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EA20C8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08,509.14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F85C52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20,565.71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A6A17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47,746.88</w:t>
            </w:r>
          </w:p>
        </w:tc>
      </w:tr>
      <w:tr w:rsidR="0070244F" w:rsidRPr="0070244F" w14:paraId="7340A1DB" w14:textId="77777777" w:rsidTr="0070244F">
        <w:trPr>
          <w:trHeight w:val="290"/>
        </w:trPr>
        <w:tc>
          <w:tcPr>
            <w:tcW w:w="1196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EAF40F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0244F">
              <w:rPr>
                <w:rFonts w:ascii="Calibri" w:eastAsia="Times New Roman" w:hAnsi="Calibri" w:cs="Calibri"/>
                <w:b/>
                <w:bCs/>
                <w:color w:val="000000"/>
              </w:rPr>
              <w:t>GP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1DC29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hourly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7DC4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1.19</w:t>
            </w:r>
          </w:p>
        </w:tc>
        <w:tc>
          <w:tcPr>
            <w:tcW w:w="255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A38EE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7.59</w:t>
            </w:r>
          </w:p>
        </w:tc>
        <w:tc>
          <w:tcPr>
            <w:tcW w:w="192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6D1A9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63.98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4A61A03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78.41</w:t>
            </w:r>
          </w:p>
        </w:tc>
      </w:tr>
      <w:tr w:rsidR="0070244F" w:rsidRPr="0070244F" w14:paraId="2B35B894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118E3450" w14:textId="125785E6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9AE51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semi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11751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4,453.53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8599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,009.99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2B80D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5,566.66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63BB804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6,821.67</w:t>
            </w:r>
          </w:p>
        </w:tc>
      </w:tr>
      <w:tr w:rsidR="0070244F" w:rsidRPr="0070244F" w14:paraId="10544CD7" w14:textId="77777777" w:rsidTr="0070244F">
        <w:trPr>
          <w:trHeight w:val="290"/>
        </w:trPr>
        <w:tc>
          <w:tcPr>
            <w:tcW w:w="1196" w:type="dxa"/>
            <w:tcBorders>
              <w:right w:val="nil"/>
            </w:tcBorders>
            <w:shd w:val="clear" w:color="auto" w:fill="auto"/>
            <w:noWrap/>
            <w:vAlign w:val="bottom"/>
          </w:tcPr>
          <w:p w14:paraId="46F6DEDB" w14:textId="42B87091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05047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monthly</w:t>
            </w:r>
          </w:p>
        </w:tc>
        <w:tc>
          <w:tcPr>
            <w:tcW w:w="15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469AA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8,907.06</w:t>
            </w:r>
          </w:p>
        </w:tc>
        <w:tc>
          <w:tcPr>
            <w:tcW w:w="255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68F9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0,019.99</w:t>
            </w:r>
          </w:p>
        </w:tc>
        <w:tc>
          <w:tcPr>
            <w:tcW w:w="1923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FCF8C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1,133.32</w:t>
            </w:r>
          </w:p>
        </w:tc>
        <w:tc>
          <w:tcPr>
            <w:tcW w:w="1571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5E7A2E6F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3,643.34</w:t>
            </w:r>
          </w:p>
        </w:tc>
      </w:tr>
      <w:tr w:rsidR="0070244F" w:rsidRPr="0070244F" w14:paraId="5D1FB979" w14:textId="77777777" w:rsidTr="0070244F">
        <w:trPr>
          <w:trHeight w:val="290"/>
        </w:trPr>
        <w:tc>
          <w:tcPr>
            <w:tcW w:w="1196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1498E5" w14:textId="38C3445E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5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3A32ED" w14:textId="77777777" w:rsidR="0070244F" w:rsidRPr="0070244F" w:rsidRDefault="0070244F" w:rsidP="007024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annual</w:t>
            </w:r>
          </w:p>
        </w:tc>
        <w:tc>
          <w:tcPr>
            <w:tcW w:w="15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C08E9B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06,884.72</w:t>
            </w:r>
          </w:p>
        </w:tc>
        <w:tc>
          <w:tcPr>
            <w:tcW w:w="2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2BA859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20,239.86</w:t>
            </w:r>
          </w:p>
        </w:tc>
        <w:tc>
          <w:tcPr>
            <w:tcW w:w="1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E6489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33,599.84</w:t>
            </w:r>
          </w:p>
        </w:tc>
        <w:tc>
          <w:tcPr>
            <w:tcW w:w="1571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B4555" w14:textId="77777777" w:rsidR="0070244F" w:rsidRPr="0070244F" w:rsidRDefault="0070244F" w:rsidP="007024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0244F">
              <w:rPr>
                <w:rFonts w:ascii="Calibri" w:eastAsia="Times New Roman" w:hAnsi="Calibri" w:cs="Calibri"/>
                <w:color w:val="000000"/>
              </w:rPr>
              <w:t>$163,720.08</w:t>
            </w:r>
          </w:p>
        </w:tc>
      </w:tr>
    </w:tbl>
    <w:p w14:paraId="2B112727" w14:textId="77777777" w:rsidR="00516AAA" w:rsidRDefault="001B00C3"/>
    <w:sectPr w:rsidR="00516AA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7E8C9" w14:textId="77777777" w:rsidR="00F501CE" w:rsidRDefault="00F501CE" w:rsidP="0070244F">
      <w:pPr>
        <w:spacing w:after="0" w:line="240" w:lineRule="auto"/>
      </w:pPr>
      <w:r>
        <w:separator/>
      </w:r>
    </w:p>
  </w:endnote>
  <w:endnote w:type="continuationSeparator" w:id="0">
    <w:p w14:paraId="42088948" w14:textId="77777777" w:rsidR="00F501CE" w:rsidRDefault="00F501CE" w:rsidP="007024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A67D3" w14:textId="77777777" w:rsidR="00F501CE" w:rsidRDefault="00F501CE" w:rsidP="0070244F">
      <w:pPr>
        <w:spacing w:after="0" w:line="240" w:lineRule="auto"/>
      </w:pPr>
      <w:r>
        <w:separator/>
      </w:r>
    </w:p>
  </w:footnote>
  <w:footnote w:type="continuationSeparator" w:id="0">
    <w:p w14:paraId="03AD96A6" w14:textId="77777777" w:rsidR="00F501CE" w:rsidRDefault="00F501CE" w:rsidP="007024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AC30C" w14:textId="794DD338" w:rsidR="0070244F" w:rsidRPr="0070244F" w:rsidRDefault="0070244F" w:rsidP="0070244F">
    <w:pPr>
      <w:pStyle w:val="Header"/>
      <w:jc w:val="center"/>
      <w:rPr>
        <w:b/>
        <w:bCs/>
      </w:rPr>
    </w:pPr>
    <w:r w:rsidRPr="0070244F">
      <w:rPr>
        <w:b/>
        <w:bCs/>
      </w:rPr>
      <w:t>FY23 General Pay Structure</w:t>
    </w:r>
  </w:p>
  <w:p w14:paraId="39AD009B" w14:textId="55635F68" w:rsidR="0070244F" w:rsidRDefault="0070244F" w:rsidP="0070244F">
    <w:pPr>
      <w:pStyle w:val="Header"/>
      <w:jc w:val="center"/>
    </w:pPr>
    <w:r>
      <w:t>2088 hours in Fiscal Year</w:t>
    </w:r>
  </w:p>
  <w:p w14:paraId="6050044D" w14:textId="33E58428" w:rsidR="0070244F" w:rsidRDefault="0070244F" w:rsidP="0070244F">
    <w:pPr>
      <w:pStyle w:val="Header"/>
      <w:jc w:val="center"/>
    </w:pPr>
    <w:r>
      <w:t>Effective July</w:t>
    </w:r>
    <w:r w:rsidR="00571431">
      <w:t xml:space="preserve"> </w:t>
    </w:r>
    <w:r>
      <w:t>1, 2022</w:t>
    </w:r>
  </w:p>
  <w:p w14:paraId="10F298A9" w14:textId="77777777" w:rsidR="0070244F" w:rsidRDefault="0070244F" w:rsidP="0070244F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zK0MDIwNDE0NDVV0lEKTi0uzszPAykwqgUA90onMCwAAAA="/>
  </w:docVars>
  <w:rsids>
    <w:rsidRoot w:val="0070244F"/>
    <w:rsid w:val="00150F02"/>
    <w:rsid w:val="001B00C3"/>
    <w:rsid w:val="00477D30"/>
    <w:rsid w:val="00571431"/>
    <w:rsid w:val="005D5C22"/>
    <w:rsid w:val="0070244F"/>
    <w:rsid w:val="007E37C7"/>
    <w:rsid w:val="00AE5343"/>
    <w:rsid w:val="00B24AB0"/>
    <w:rsid w:val="00EE77F8"/>
    <w:rsid w:val="00F5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FE5C3"/>
  <w15:chartTrackingRefBased/>
  <w15:docId w15:val="{D1E584BC-B3A6-4C95-8F60-041534064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24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44F"/>
  </w:style>
  <w:style w:type="paragraph" w:styleId="Footer">
    <w:name w:val="footer"/>
    <w:basedOn w:val="Normal"/>
    <w:link w:val="FooterChar"/>
    <w:uiPriority w:val="99"/>
    <w:unhideWhenUsed/>
    <w:rsid w:val="007024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4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20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047A344CED0541A202A44BAC3D2B0F" ma:contentTypeVersion="4" ma:contentTypeDescription="Create a new document." ma:contentTypeScope="" ma:versionID="95c81dc1f08a4c210fe54aec56cb0b09">
  <xsd:schema xmlns:xsd="http://www.w3.org/2001/XMLSchema" xmlns:xs="http://www.w3.org/2001/XMLSchema" xmlns:p="http://schemas.microsoft.com/office/2006/metadata/properties" xmlns:ns2="240e22ee-eb0a-4038-9c43-9ba4d40a0e7d" xmlns:ns3="3af930fd-4e4a-40c4-8550-7c2c5ea6b5c1" targetNamespace="http://schemas.microsoft.com/office/2006/metadata/properties" ma:root="true" ma:fieldsID="cd5957d6a7ca8263f1c3b77de0120d4d" ns2:_="" ns3:_="">
    <xsd:import namespace="240e22ee-eb0a-4038-9c43-9ba4d40a0e7d"/>
    <xsd:import namespace="3af930fd-4e4a-40c4-8550-7c2c5ea6b5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0e22ee-eb0a-4038-9c43-9ba4d40a0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930fd-4e4a-40c4-8550-7c2c5ea6b5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672A97-B6DF-4B87-B183-87329D761B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0e22ee-eb0a-4038-9c43-9ba4d40a0e7d"/>
    <ds:schemaRef ds:uri="3af930fd-4e4a-40c4-8550-7c2c5ea6b5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2B4A3B-44DD-420A-876F-43A0DCFA38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DC6BAF-79C5-4362-B6A7-9BDA89003E9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4</Words>
  <Characters>2707</Characters>
  <Application>Microsoft Office Word</Application>
  <DocSecurity>4</DocSecurity>
  <Lines>22</Lines>
  <Paragraphs>6</Paragraphs>
  <ScaleCrop>false</ScaleCrop>
  <Company/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rick, Travis</dc:creator>
  <cp:keywords/>
  <dc:description/>
  <cp:lastModifiedBy>Weischedel, Mary  (BHR)</cp:lastModifiedBy>
  <cp:revision>2</cp:revision>
  <dcterms:created xsi:type="dcterms:W3CDTF">2022-05-20T13:48:00Z</dcterms:created>
  <dcterms:modified xsi:type="dcterms:W3CDTF">2022-05-20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047A344CED0541A202A44BAC3D2B0F</vt:lpwstr>
  </property>
</Properties>
</file>